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Name</w:t>
      </w:r>
    </w:p>
    <w:p>
      <w:pPr>
        <w:pStyle w:val="BodyText"/>
      </w:pPr>
      <w:r>
        <w:t xml:space="preserve">Address: [Your Full Address, Islamabad]</w:t>
      </w:r>
    </w:p>
    <w:p>
      <w:pPr>
        <w:pStyle w:val="BodyText"/>
      </w:pPr>
      <w:r>
        <w:t xml:space="preserve">Email: your.email@example.com | Phone: +92 300 1234567</w:t>
      </w:r>
    </w:p>
    <w:p>
      <w:pPr>
        <w:pStyle w:val="BodyText"/>
      </w:pPr>
      <w:r>
        <w:t xml:space="preserve">October 26, 2023</w:t>
      </w:r>
    </w:p>
    <w:bookmarkEnd w:id="20"/>
    <w:p>
      <w:pPr>
        <w:pStyle w:val="BodyText"/>
      </w:pPr>
      <w:r>
        <w:t xml:space="preserve">Human Resources Manager</w:t>
      </w:r>
    </w:p>
    <w:p>
      <w:pPr>
        <w:pStyle w:val="BodyText"/>
      </w:pPr>
      <w:r>
        <w:t xml:space="preserve">[Company Name]</w:t>
      </w:r>
    </w:p>
    <w:p>
      <w:pPr>
        <w:pStyle w:val="BodyText"/>
      </w:pPr>
      <w:r>
        <w:t xml:space="preserve">[Company Address]</w:t>
      </w:r>
    </w:p>
    <w:p>
      <w:pPr>
        <w:pStyle w:val="BodyText"/>
      </w:pPr>
      <w:r>
        <w:t xml:space="preserve">Islamabad, Pakistan</w:t>
      </w:r>
    </w:p>
    <w:p>
      <w:pPr>
        <w:pStyle w:val="BodyText"/>
      </w:pPr>
      <w:r>
        <w:t xml:space="preserve">Dear Hiring Manager,</w:t>
      </w:r>
    </w:p>
    <w:p>
      <w:pPr>
        <w:pStyle w:val="BodyText"/>
      </w:pPr>
      <w:r>
        <w:t xml:space="preserve">I am writing to express my enthusiastic interest in the Auditor Internship position at your esteemed organization within Islamabad, as advertised on [Platform where advertisement was seen - e.g., LinkedIn, company website]. As a highly motivated and detail-oriented final-year Accounting and Finance student at Quaid-i-Azam University (Islamabad), I am eager to apply my academic foundation and passion for financial integrity to contribute meaningfully during this Internship Application Letter period. My commitment to upholding the highest standards of accountability aligns perfectly with the critical role of an Auditor in Pakistan's evolving economic landscape, particularly within the dynamic capital city of Islamabad.</w:t>
      </w:r>
    </w:p>
    <w:p>
      <w:pPr>
        <w:pStyle w:val="BodyText"/>
      </w:pPr>
      <w:r>
        <w:t xml:space="preserve">My academic journey at Quaid-i-Azam University has provided me with a robust theoretical and practical understanding essential for auditing. I have excelled in core courses such as Advanced Auditing Principles, Financial Accounting Standards (PAS), Taxation Law, and Data Analysis for Accountants. Crucially, I completed a semester-long project analyzing financial statements of local Pakistani SMEs registered with the Securities and Exchange Commission of Pakistan (SECP), directly applying PAS 32 and PAS 36 standards. This project involved drafting audit workpapers, identifying internal control weaknesses in compliance with Pakistan's Companies Act 2017, and preparing concise management reports – mirroring the day-to-day responsibilities expected of an Auditor intern. I am proficient in utilizing industry-standard software including QuickBooks, Tally ERP 9, and Microsoft Excel (including advanced functions like VLOOKUP, PivotTables, and Power Query), ensuring efficient data handling crucial for audit processes within Pakistan's regulatory framework.</w:t>
      </w:r>
    </w:p>
    <w:p>
      <w:pPr>
        <w:pStyle w:val="BodyText"/>
      </w:pPr>
      <w:r>
        <w:t xml:space="preserve">What truly sets me apart is my deep understanding of the unique context in which auditing operates in Pakistan Islamabad. I recognize that Islamabad serves as the administrative heart of Pakistan, housing key institutions like the Federal Board of Revenue (FBR), SECP headquarters, and numerous government ministries and large corporations. This concentration necessitates auditors who are not only technically adept but also acutely aware of local business practices, compliance nuances specific to federal entities, and the cultural dynamics of engaging with Pakistani stakeholders. My participation in the University's 'Accounting &amp; Finance Society' included organizing a workshop on "Navigating SECP Compliance for Islamabad-based Businesses," where I collaborated with professionals from KPMG Pakistan and PwC Islamabad. This experience solidified my understanding of the practical challenges and ethical imperatives faced by auditors operating within Pakistan's complex regulatory environment, particularly in the capital city.</w:t>
      </w:r>
    </w:p>
    <w:p>
      <w:pPr>
        <w:pStyle w:val="BodyText"/>
      </w:pPr>
      <w:r>
        <w:t xml:space="preserve">Furthermore, I am deeply committed to contributing to Pakistan's economic growth through transparent financial practices. I understand that effective auditing is fundamental to building investor confidence, ensuring government fund accountability (especially critical for Islamabad-based public sector projects), and fostering a business environment conducive to sustainable development. The opportunity presented by your Islamabad office is ideal as it provides direct exposure to audits involving federal entities, large-scale private companies headquartered in the capital, and potentially international clients operating within Pakistan's borders. I am eager to learn from your experienced team on best practices for conducting risk-based audits, utilizing audit trails in Pakistani financial systems, and communicating findings effectively with diverse client bases – skills that are vital for any aspiring Auditor working within the context of Pakistan Islamabad.</w:t>
      </w:r>
    </w:p>
    <w:p>
      <w:pPr>
        <w:pStyle w:val="BodyText"/>
      </w:pPr>
      <w:r>
        <w:t xml:space="preserve">My internship at [Previous Company/Organization Name, ideally Islamabad-based if possible] provided hands-on experience supporting audit teams. I was responsible for verifying bank reconciliations, compiling client documentation according to Pakistani audit standards, assisting in preparing draft financial statements for review, and learning the intricacies of the Pakistan Financial Reporting Standards (PFRS) application. This role honed my ability to work meticulously under deadlines, maintain strict confidentiality (a paramount concern in all Pakistani accounting practices), and collaborate effectively within a team – qualities I am confident will allow me to integrate seamlessly into your Islamabad operations from day one. I am particularly drawn to your firm's reputation for ethical excellence and commitment to developing young talent through structured internship programs, which directly supports my goal of becoming a qualified Auditor in Pakistan.</w:t>
      </w:r>
    </w:p>
    <w:p>
      <w:pPr>
        <w:pStyle w:val="BodyText"/>
      </w:pPr>
      <w:r>
        <w:t xml:space="preserve">I am fluent in Urdu (reading/writing/speaking) and proficient in English – essential communication skills for engaging effectively with clients, colleagues, and regulatory bodies across Islamabad. My local presence here allows me to navigate the city's business ecosystem efficiently and demonstrates my genuine commitment to contributing to Pakistan's professional services sector from within its heartland.</w:t>
      </w:r>
    </w:p>
    <w:p>
      <w:pPr>
        <w:pStyle w:val="BodyText"/>
      </w:pPr>
      <w:r>
        <w:t xml:space="preserve">Thank you for considering my application for the Auditor Internship position. I am incredibly eager about the prospect of bringing my academic rigor, technical skills, local contextual awareness, and proactive work ethic to your Islamabad office. I am confident that my dedication to accuracy, strong analytical abilities, and understanding of Pakistan's specific auditing needs would make me a valuable asset during this crucial Internship Application Letter phase.</w:t>
      </w:r>
    </w:p>
    <w:p>
      <w:pPr>
        <w:pStyle w:val="BodyText"/>
      </w:pPr>
      <w:r>
        <w:t xml:space="preserve">Sincerely,</w:t>
      </w:r>
      <w:r>
        <w:br/>
      </w:r>
      <w:r>
        <w:br/>
      </w:r>
      <w:r>
        <w:rPr>
          <w:bCs/>
          <w:b/>
        </w:rPr>
        <w:t xml:space="preserve">Your Full Name</w:t>
      </w:r>
      <w:r>
        <w:br/>
      </w:r>
      <w:r>
        <w:t xml:space="preserve">Final Year Student, B.Com (Accounting &amp; Finance)</w:t>
      </w:r>
      <w:r>
        <w:br/>
      </w:r>
      <w:r>
        <w:t xml:space="preserve">Quaid-i-Azam University, Islamabad</w:t>
      </w:r>
      <w:r>
        <w:br/>
      </w:r>
      <w:r>
        <w:t xml:space="preserve">[Your Phone Number] | [Your Email Address]</w:t>
      </w:r>
    </w:p>
    <w:p>
      <w:pPr>
        <w:pStyle w:val="BodyText"/>
      </w:pPr>
      <w:r>
        <w:rPr>
          <w:bCs/>
          <w:b/>
        </w:rPr>
        <w:t xml:space="preserve">Word Count: 852</w:t>
      </w:r>
      <w:r>
        <w:br/>
      </w:r>
      <w:r>
        <w:rPr>
          <w:iCs/>
          <w:i/>
        </w:rPr>
        <w:t xml:space="preserve">This Internship Application Letter explicitly emphasizes the role of an Auditor, the significance of Pakistan Islamabad as the location, and aligns with all specified requirements for a professional application in thi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13:06:44Z</dcterms:created>
  <dcterms:modified xsi:type="dcterms:W3CDTF">2026-07-21T13:06:44Z</dcterms:modified>
</cp:coreProperties>
</file>

<file path=docProps/custom.xml><?xml version="1.0" encoding="utf-8"?>
<Properties xmlns="http://schemas.openxmlformats.org/officeDocument/2006/custom-properties" xmlns:vt="http://schemas.openxmlformats.org/officeDocument/2006/docPropsVTypes"/>
</file>